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06BC08" w14:textId="77777777" w:rsidR="00576E2C" w:rsidRPr="00576E2C" w:rsidRDefault="00576E2C" w:rsidP="00576E2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76E2C">
        <w:rPr>
          <w:rFonts w:ascii="Segoe UI" w:eastAsia="Times New Roman" w:hAnsi="Segoe UI" w:cs="Segoe UI"/>
          <w:color w:val="263238"/>
          <w:sz w:val="21"/>
          <w:szCs w:val="21"/>
        </w:rPr>
        <w:t>On a plane there are </w:t>
      </w:r>
      <w:r w:rsidRPr="00576E2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</w:t>
      </w:r>
      <w:r w:rsidRPr="00576E2C">
        <w:rPr>
          <w:rFonts w:ascii="Segoe UI" w:eastAsia="Times New Roman" w:hAnsi="Segoe UI" w:cs="Segoe UI"/>
          <w:color w:val="263238"/>
          <w:sz w:val="21"/>
          <w:szCs w:val="21"/>
        </w:rPr>
        <w:t> points with integer coordinates </w:t>
      </w:r>
      <w:r w:rsidRPr="00576E2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points[i] = [xi, </w:t>
      </w:r>
      <w:proofErr w:type="spellStart"/>
      <w:r w:rsidRPr="00576E2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yi</w:t>
      </w:r>
      <w:proofErr w:type="spellEnd"/>
      <w:r w:rsidRPr="00576E2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]</w:t>
      </w:r>
      <w:r w:rsidRPr="00576E2C">
        <w:rPr>
          <w:rFonts w:ascii="Segoe UI" w:eastAsia="Times New Roman" w:hAnsi="Segoe UI" w:cs="Segoe UI"/>
          <w:color w:val="263238"/>
          <w:sz w:val="21"/>
          <w:szCs w:val="21"/>
        </w:rPr>
        <w:t>. Your task is to find the minimum time in seconds to visit all points.</w:t>
      </w:r>
    </w:p>
    <w:p w14:paraId="7F686062" w14:textId="77777777" w:rsidR="00576E2C" w:rsidRPr="00576E2C" w:rsidRDefault="00576E2C" w:rsidP="00576E2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76E2C">
        <w:rPr>
          <w:rFonts w:ascii="Segoe UI" w:eastAsia="Times New Roman" w:hAnsi="Segoe UI" w:cs="Segoe UI"/>
          <w:color w:val="263238"/>
          <w:sz w:val="21"/>
          <w:szCs w:val="21"/>
        </w:rPr>
        <w:t>You can move according to the next rules:</w:t>
      </w:r>
    </w:p>
    <w:p w14:paraId="62469BDE" w14:textId="77777777" w:rsidR="00576E2C" w:rsidRPr="00576E2C" w:rsidRDefault="00576E2C" w:rsidP="00576E2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76E2C">
        <w:rPr>
          <w:rFonts w:ascii="Segoe UI" w:eastAsia="Times New Roman" w:hAnsi="Segoe UI" w:cs="Segoe UI"/>
          <w:color w:val="263238"/>
          <w:sz w:val="21"/>
          <w:szCs w:val="21"/>
        </w:rPr>
        <w:t>In one second always you can either move vertically, horizontally by one unit or diagonally (it means to move one unit vertically and one unit horizontally in one second).</w:t>
      </w:r>
    </w:p>
    <w:p w14:paraId="49D66EB0" w14:textId="77777777" w:rsidR="00576E2C" w:rsidRPr="00576E2C" w:rsidRDefault="00576E2C" w:rsidP="00576E2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76E2C">
        <w:rPr>
          <w:rFonts w:ascii="Segoe UI" w:eastAsia="Times New Roman" w:hAnsi="Segoe UI" w:cs="Segoe UI"/>
          <w:color w:val="263238"/>
          <w:sz w:val="21"/>
          <w:szCs w:val="21"/>
        </w:rPr>
        <w:t>You have to visit the points in the same order as they appear in the array.</w:t>
      </w:r>
    </w:p>
    <w:p w14:paraId="42612403" w14:textId="77777777" w:rsidR="00576E2C" w:rsidRPr="00576E2C" w:rsidRDefault="00576E2C" w:rsidP="00576E2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76E2C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23AF6B45" w14:textId="77777777" w:rsidR="00576E2C" w:rsidRPr="00576E2C" w:rsidRDefault="00576E2C" w:rsidP="00576E2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76E2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1BB30A4A" w14:textId="169B24FA" w:rsidR="00576E2C" w:rsidRPr="00576E2C" w:rsidRDefault="00576E2C" w:rsidP="00576E2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6E2C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90C5ADD" wp14:editId="2BCA9AA3">
            <wp:extent cx="5731510" cy="49022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90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E72A7" w14:textId="77777777" w:rsidR="00576E2C" w:rsidRPr="00576E2C" w:rsidRDefault="00576E2C" w:rsidP="00576E2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76E2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576E2C">
        <w:rPr>
          <w:rFonts w:ascii="Consolas" w:eastAsia="Times New Roman" w:hAnsi="Consolas" w:cs="Consolas"/>
          <w:color w:val="263238"/>
          <w:sz w:val="20"/>
          <w:szCs w:val="20"/>
        </w:rPr>
        <w:t xml:space="preserve"> points = [[1,1</w:t>
      </w:r>
      <w:proofErr w:type="gramStart"/>
      <w:r w:rsidRPr="00576E2C">
        <w:rPr>
          <w:rFonts w:ascii="Consolas" w:eastAsia="Times New Roman" w:hAnsi="Consolas" w:cs="Consolas"/>
          <w:color w:val="263238"/>
          <w:sz w:val="20"/>
          <w:szCs w:val="20"/>
        </w:rPr>
        <w:t>],[</w:t>
      </w:r>
      <w:proofErr w:type="gramEnd"/>
      <w:r w:rsidRPr="00576E2C">
        <w:rPr>
          <w:rFonts w:ascii="Consolas" w:eastAsia="Times New Roman" w:hAnsi="Consolas" w:cs="Consolas"/>
          <w:color w:val="263238"/>
          <w:sz w:val="20"/>
          <w:szCs w:val="20"/>
        </w:rPr>
        <w:t>3,4],[-1,0]]</w:t>
      </w:r>
    </w:p>
    <w:p w14:paraId="5FA14C3B" w14:textId="77777777" w:rsidR="00576E2C" w:rsidRPr="00576E2C" w:rsidRDefault="00576E2C" w:rsidP="00576E2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76E2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576E2C">
        <w:rPr>
          <w:rFonts w:ascii="Consolas" w:eastAsia="Times New Roman" w:hAnsi="Consolas" w:cs="Consolas"/>
          <w:color w:val="263238"/>
          <w:sz w:val="20"/>
          <w:szCs w:val="20"/>
        </w:rPr>
        <w:t xml:space="preserve"> 7</w:t>
      </w:r>
    </w:p>
    <w:p w14:paraId="49F64BEC" w14:textId="77777777" w:rsidR="00576E2C" w:rsidRPr="00576E2C" w:rsidRDefault="00576E2C" w:rsidP="00576E2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76E2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576E2C">
        <w:rPr>
          <w:rFonts w:ascii="Consolas" w:eastAsia="Times New Roman" w:hAnsi="Consolas" w:cs="Consolas"/>
          <w:color w:val="263238"/>
          <w:sz w:val="20"/>
          <w:szCs w:val="20"/>
        </w:rPr>
        <w:t xml:space="preserve">One optimal path is </w:t>
      </w:r>
      <w:r w:rsidRPr="00576E2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[1,1]</w:t>
      </w:r>
      <w:r w:rsidRPr="00576E2C">
        <w:rPr>
          <w:rFonts w:ascii="Consolas" w:eastAsia="Times New Roman" w:hAnsi="Consolas" w:cs="Consolas"/>
          <w:color w:val="263238"/>
          <w:sz w:val="20"/>
          <w:szCs w:val="20"/>
        </w:rPr>
        <w:t xml:space="preserve"> -&gt; [2,2] -&gt; [3,3] -&gt; </w:t>
      </w:r>
      <w:r w:rsidRPr="00576E2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[3,4] </w:t>
      </w:r>
      <w:r w:rsidRPr="00576E2C">
        <w:rPr>
          <w:rFonts w:ascii="Consolas" w:eastAsia="Times New Roman" w:hAnsi="Consolas" w:cs="Consolas"/>
          <w:color w:val="263238"/>
          <w:sz w:val="20"/>
          <w:szCs w:val="20"/>
        </w:rPr>
        <w:t xml:space="preserve">-&gt; [2,3] -&gt; [1,2] -&gt; [0,1] -&gt; </w:t>
      </w:r>
      <w:r w:rsidRPr="00576E2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[-1,0]</w:t>
      </w:r>
      <w:r w:rsidRPr="00576E2C">
        <w:rPr>
          <w:rFonts w:ascii="Consolas" w:eastAsia="Times New Roman" w:hAnsi="Consolas" w:cs="Consolas"/>
          <w:color w:val="263238"/>
          <w:sz w:val="20"/>
          <w:szCs w:val="20"/>
        </w:rPr>
        <w:t xml:space="preserve">   </w:t>
      </w:r>
    </w:p>
    <w:p w14:paraId="08CB8A6F" w14:textId="77777777" w:rsidR="00576E2C" w:rsidRPr="00576E2C" w:rsidRDefault="00576E2C" w:rsidP="00576E2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76E2C">
        <w:rPr>
          <w:rFonts w:ascii="Consolas" w:eastAsia="Times New Roman" w:hAnsi="Consolas" w:cs="Consolas"/>
          <w:color w:val="263238"/>
          <w:sz w:val="20"/>
          <w:szCs w:val="20"/>
        </w:rPr>
        <w:t xml:space="preserve">Time from [1,1] to [3,4] = 3 seconds </w:t>
      </w:r>
    </w:p>
    <w:p w14:paraId="038A74CF" w14:textId="77777777" w:rsidR="00576E2C" w:rsidRPr="00576E2C" w:rsidRDefault="00576E2C" w:rsidP="00576E2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76E2C">
        <w:rPr>
          <w:rFonts w:ascii="Consolas" w:eastAsia="Times New Roman" w:hAnsi="Consolas" w:cs="Consolas"/>
          <w:color w:val="263238"/>
          <w:sz w:val="20"/>
          <w:szCs w:val="20"/>
        </w:rPr>
        <w:t>Time from [3,4] to [-1,0] = 4 seconds</w:t>
      </w:r>
    </w:p>
    <w:p w14:paraId="71AFCA51" w14:textId="77777777" w:rsidR="00576E2C" w:rsidRPr="00576E2C" w:rsidRDefault="00576E2C" w:rsidP="00576E2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76E2C">
        <w:rPr>
          <w:rFonts w:ascii="Consolas" w:eastAsia="Times New Roman" w:hAnsi="Consolas" w:cs="Consolas"/>
          <w:color w:val="263238"/>
          <w:sz w:val="20"/>
          <w:szCs w:val="20"/>
        </w:rPr>
        <w:lastRenderedPageBreak/>
        <w:t>Total time = 7 seconds</w:t>
      </w:r>
    </w:p>
    <w:p w14:paraId="7FF16A33" w14:textId="77777777" w:rsidR="00576E2C" w:rsidRPr="00576E2C" w:rsidRDefault="00576E2C" w:rsidP="00576E2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76E2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6B843291" w14:textId="77777777" w:rsidR="00576E2C" w:rsidRPr="00576E2C" w:rsidRDefault="00576E2C" w:rsidP="00576E2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76E2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576E2C">
        <w:rPr>
          <w:rFonts w:ascii="Consolas" w:eastAsia="Times New Roman" w:hAnsi="Consolas" w:cs="Consolas"/>
          <w:color w:val="263238"/>
          <w:sz w:val="20"/>
          <w:szCs w:val="20"/>
        </w:rPr>
        <w:t xml:space="preserve"> points = [[3,2</w:t>
      </w:r>
      <w:proofErr w:type="gramStart"/>
      <w:r w:rsidRPr="00576E2C">
        <w:rPr>
          <w:rFonts w:ascii="Consolas" w:eastAsia="Times New Roman" w:hAnsi="Consolas" w:cs="Consolas"/>
          <w:color w:val="263238"/>
          <w:sz w:val="20"/>
          <w:szCs w:val="20"/>
        </w:rPr>
        <w:t>],[</w:t>
      </w:r>
      <w:proofErr w:type="gramEnd"/>
      <w:r w:rsidRPr="00576E2C">
        <w:rPr>
          <w:rFonts w:ascii="Consolas" w:eastAsia="Times New Roman" w:hAnsi="Consolas" w:cs="Consolas"/>
          <w:color w:val="263238"/>
          <w:sz w:val="20"/>
          <w:szCs w:val="20"/>
        </w:rPr>
        <w:t>-2,2]]</w:t>
      </w:r>
    </w:p>
    <w:p w14:paraId="4994D13F" w14:textId="77777777" w:rsidR="00576E2C" w:rsidRPr="00576E2C" w:rsidRDefault="00576E2C" w:rsidP="00576E2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76E2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576E2C">
        <w:rPr>
          <w:rFonts w:ascii="Consolas" w:eastAsia="Times New Roman" w:hAnsi="Consolas" w:cs="Consolas"/>
          <w:color w:val="263238"/>
          <w:sz w:val="20"/>
          <w:szCs w:val="20"/>
        </w:rPr>
        <w:t xml:space="preserve"> 5</w:t>
      </w:r>
    </w:p>
    <w:p w14:paraId="6D2C3F5E" w14:textId="77777777" w:rsidR="00576E2C" w:rsidRPr="00576E2C" w:rsidRDefault="00576E2C" w:rsidP="00576E2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76E2C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5587DF0D" w14:textId="77777777" w:rsidR="00576E2C" w:rsidRPr="00576E2C" w:rsidRDefault="00576E2C" w:rsidP="00576E2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76E2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Constraints:</w:t>
      </w:r>
    </w:p>
    <w:p w14:paraId="5884D0C2" w14:textId="77777777" w:rsidR="00576E2C" w:rsidRPr="00576E2C" w:rsidRDefault="00576E2C" w:rsidP="00576E2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proofErr w:type="spellStart"/>
      <w:proofErr w:type="gramStart"/>
      <w:r w:rsidRPr="00576E2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points.length</w:t>
      </w:r>
      <w:proofErr w:type="spellEnd"/>
      <w:proofErr w:type="gramEnd"/>
      <w:r w:rsidRPr="00576E2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 == n</w:t>
      </w:r>
    </w:p>
    <w:p w14:paraId="7A4996E9" w14:textId="77777777" w:rsidR="00576E2C" w:rsidRPr="00576E2C" w:rsidRDefault="00576E2C" w:rsidP="00576E2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76E2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n &lt;= 100</w:t>
      </w:r>
    </w:p>
    <w:p w14:paraId="742F732F" w14:textId="77777777" w:rsidR="00576E2C" w:rsidRPr="00576E2C" w:rsidRDefault="00576E2C" w:rsidP="00576E2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76E2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points[i</w:t>
      </w:r>
      <w:proofErr w:type="gramStart"/>
      <w:r w:rsidRPr="00576E2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].length</w:t>
      </w:r>
      <w:proofErr w:type="gramEnd"/>
      <w:r w:rsidRPr="00576E2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 == 2</w:t>
      </w:r>
    </w:p>
    <w:p w14:paraId="5B62CCBB" w14:textId="77777777" w:rsidR="00576E2C" w:rsidRPr="00576E2C" w:rsidRDefault="00576E2C" w:rsidP="00576E2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76E2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-1000 &lt;= points[i][0], points[i][1] &lt;= 1000</w:t>
      </w:r>
    </w:p>
    <w:p w14:paraId="1804C10C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62617B"/>
    <w:multiLevelType w:val="multilevel"/>
    <w:tmpl w:val="0F8CB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5713D1"/>
    <w:multiLevelType w:val="multilevel"/>
    <w:tmpl w:val="CDDCF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MjUzNDY3N7cwM7ZQ0lEKTi0uzszPAykwrAUAWSQviywAAAA="/>
  </w:docVars>
  <w:rsids>
    <w:rsidRoot w:val="006E764B"/>
    <w:rsid w:val="00576E2C"/>
    <w:rsid w:val="006E764B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E2EF66-95FE-4D89-8F59-2FB31C5BB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76E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576E2C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576E2C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6E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6E2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460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0</Words>
  <Characters>741</Characters>
  <Application>Microsoft Office Word</Application>
  <DocSecurity>0</DocSecurity>
  <Lines>6</Lines>
  <Paragraphs>1</Paragraphs>
  <ScaleCrop>false</ScaleCrop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2-02T02:00:00Z</dcterms:created>
  <dcterms:modified xsi:type="dcterms:W3CDTF">2019-12-02T02:00:00Z</dcterms:modified>
</cp:coreProperties>
</file>